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sychiatrist</w:t>
      </w:r>
      <w:r>
        <w:t xml:space="preserve"> </w:t>
      </w:r>
      <w:r>
        <w:t xml:space="preserve">Program</w:t>
      </w:r>
      <w:r>
        <w:t xml:space="preserve"> </w:t>
      </w:r>
      <w:r>
        <w:t xml:space="preserve">-</w:t>
      </w:r>
      <w:r>
        <w:t xml:space="preserve"> </w:t>
      </w:r>
      <w:r>
        <w:t xml:space="preserve">Argentina</w:t>
      </w:r>
      <w:r>
        <w:t xml:space="preserve"> </w:t>
      </w:r>
      <w:r>
        <w:t xml:space="preserve">Córdoba</w:t>
      </w:r>
    </w:p>
    <w:bookmarkStart w:id="20" w:name="scholarship-application-letter"/>
    <w:p>
      <w:pPr>
        <w:pStyle w:val="Heading1"/>
      </w:pPr>
      <w:r>
        <w:t xml:space="preserve">SCHOLARSHIP APPLICATION LETTER</w:t>
      </w:r>
    </w:p>
    <w:p>
      <w:pPr>
        <w:pStyle w:val="FirstParagraph"/>
      </w:pPr>
      <w:r>
        <w:t xml:space="preserve">For Advanced Psychiatry Training in Argentina Córdoba</w:t>
      </w:r>
    </w:p>
    <w:bookmarkEnd w:id="20"/>
    <w:p>
      <w:pPr>
        <w:pStyle w:val="BodyText"/>
      </w:pPr>
      <w:r>
        <w:t xml:space="preserve">Dr. Elena Mendoza, Director of Medical Scholarships</w:t>
      </w:r>
    </w:p>
    <w:p>
      <w:pPr>
        <w:pStyle w:val="BodyText"/>
      </w:pPr>
      <w:r>
        <w:t xml:space="preserve">National Institute of Mental Health (INMENSA)</w:t>
      </w:r>
    </w:p>
    <w:p>
      <w:pPr>
        <w:pStyle w:val="BodyText"/>
      </w:pPr>
      <w:r>
        <w:t xml:space="preserve">Av. Vélez Sársfield 1450, Ciudad Autónoma de Buenos Aires, Argentina</w:t>
      </w:r>
    </w:p>
    <w:p>
      <w:pPr>
        <w:pStyle w:val="BodyText"/>
      </w:pPr>
      <w:r>
        <w:rPr>
          <w:bCs/>
          <w:b/>
        </w:rPr>
        <w:t xml:space="preserve">Date:</w:t>
      </w:r>
      <w:r>
        <w:t xml:space="preserve"> </w:t>
      </w:r>
      <w:r>
        <w:t xml:space="preserve">October 26, 2023</w:t>
      </w:r>
    </w:p>
    <w:p>
      <w:pPr>
        <w:pStyle w:val="BodyText"/>
      </w:pPr>
      <w:r>
        <w:rPr>
          <w:bCs/>
          <w:b/>
        </w:rPr>
        <w:t xml:space="preserve">Subject:</w:t>
      </w:r>
      <w:r>
        <w:t xml:space="preserve"> </w:t>
      </w:r>
      <w:r>
        <w:t xml:space="preserve">Application for Psychiatry Scholarship Program Supporting Mental Health Development in Córdoba, Argentina</w:t>
      </w:r>
    </w:p>
    <w:p>
      <w:pPr>
        <w:pStyle w:val="BodyText"/>
      </w:pPr>
      <w:r>
        <w:t xml:space="preserve">To the Esteemed Scholarship Committee,</w:t>
      </w:r>
    </w:p>
    <w:p>
      <w:pPr>
        <w:pStyle w:val="BodyText"/>
      </w:pPr>
      <w:r>
        <w:t xml:space="preserve">It is with profound enthusiasm and unwavering commitment to transforming mental healthcare that I submit this Scholarship Application Letter for the prestigious Psychiatry Advanced Training Program in Argentina Córdoba. As an accomplished medical professional dedicated to psychiatric care, I have meticulously prepared this application to align with the critical mental health needs of Córdoba's diverse population and my aspiration to become a leading Psychiatrist in Latin America.</w:t>
      </w:r>
    </w:p>
    <w:p>
      <w:pPr>
        <w:pStyle w:val="BodyText"/>
      </w:pPr>
      <w:r>
        <w:t xml:space="preserve">Having completed my medical degree at Universidad Nacional de Córdoba (UNC) with honors in Psychiatry, I have spent three years providing clinical services at Hospital de Clínicas José María Cullen in the city's most underserved communities. My fieldwork revealed a stark 42% increase in anxiety disorders and depression among Córdoba’s youth over the past five years – a crisis demanding specialized interventions that current resources cannot adequately address. This reality fuels my determination to pursue advanced specialization, and I believe Argentina Córdoba represents the ideal crucible for developing contextually relevant psychiatric expertise.</w:t>
      </w:r>
    </w:p>
    <w:p>
      <w:pPr>
        <w:pStyle w:val="BodyText"/>
      </w:pPr>
      <w:r>
        <w:t xml:space="preserve">My academic trajectory has been intentionally shaped to prepare me for this scholarship opportunity. During my residency at UNC's Psychiatry Department, I spearheaded a community mental health initiative serving 120+ rural families in Córdoba's Sierra Chica region – an area where psychiatric services are virtually nonexistent. This project required adapting evidence-based practices to local cultural frameworks while collaborating with traditional healers (curanderos), demonstrating my commitment to culturally humble care. I documented these experiences in my thesis, "Integrating Biopsychosocial Models with Indigenous Healing Practices in Rural Argentina," which received the Faculty of Medicine's highest research distinction.</w:t>
      </w:r>
    </w:p>
    <w:p>
      <w:pPr>
        <w:pStyle w:val="BodyText"/>
      </w:pPr>
      <w:r>
        <w:t xml:space="preserve">The significance of this Scholarship Application Letter extends beyond personal ambition. Argentina Córdoba faces unique mental health challenges requiring culturally attuned Psychiatrists. The region's high rates of trauma-related disorders following the 2018 floods, coupled with limited access to specialized care in peripheral municipalities like Río Cuarto and Villa María, demand professionals trained in community psychiatry models. My proposed research on "Efficacy of Mobile Mental Health Units for Rural Córdoba Populations" directly addresses this gap. With scholarship support, I will implement a pilot program using telepsychiatry combined with local outreach workers – a solution tailored to Argentina's geographic and socioeconomic realities.</w:t>
      </w:r>
    </w:p>
    <w:p>
      <w:pPr>
        <w:pStyle w:val="BodyText"/>
      </w:pPr>
      <w:r>
        <w:t xml:space="preserve">My academic credentials include certifications in Trauma-Focused Cognitive Behavioral Therapy (TF-CBT) from the University of Buenos Aires, and participation in the WHO Mental Health Gap Action Programme (mhGAP). Crucially, I have established partnerships with Córdoba's Provincial Ministry of Health to ensure program sustainability – a relationship that will be vital for translating scholarship-funded research into actionable healthcare policy. This is not merely an academic pursuit; it represents a strategic investment in Argentina's mental health infrastructure, specifically designed for Córdoba's context.</w:t>
      </w:r>
    </w:p>
    <w:p>
      <w:pPr>
        <w:pStyle w:val="BodyText"/>
      </w:pPr>
      <w:r>
        <w:t xml:space="preserve">Financial considerations make this scholarship indispensable. While I have secured partial funding through UNC's medical research grants, the comprehensive cost of advanced psychiatric training – including specialized equipment for rural telehealth deployment and cross-cultural competency modules – exceeds my personal capacity. The requested scholarship would cover 100% of clinical training costs at the Centro de Salud Mental "Dr. Juan C. Vázquez" in Córdoba, while also funding my participation in the International Society for Psychiatric Epidemiology's Latin American Conference in Rosario (2024). This dual investment ensures both immediate community impact and global professional development.</w:t>
      </w:r>
    </w:p>
    <w:p>
      <w:pPr>
        <w:pStyle w:val="BodyText"/>
      </w:pPr>
      <w:r>
        <w:t xml:space="preserve">What distinguishes my approach as a Psychiatrist is my commitment to breaking down the "stigma barrier" prevalent in Argentine communities. In Córdoba, mental health discussions remain taboo in many households – a cultural hurdle I have addressed through innovative community workshops co-designed with local schoolteachers and religious leaders. My scholarship-supported initiative will expand this model, creating youth mental health ambassadors across 15 Córdoba municipalities to normalize psychiatric care access.</w:t>
      </w:r>
    </w:p>
    <w:p>
      <w:pPr>
        <w:pStyle w:val="BodyText"/>
      </w:pPr>
      <w:r>
        <w:t xml:space="preserve">I am particularly drawn to Argentina Córdoba's unique healthcare ecosystem. The province's pioneering "Salud Mental Integral" policy, which integrates psychiatric care into primary health networks, provides the perfect environment to implement my proposed model. This scholarship would position me not just as a recipient of training, but as an active contributor to Córdoba's vision for universal mental healthcare access – directly advancing Argentina's national goals under the "Plan Nacional de Salud Mental 2023-2030."</w:t>
      </w:r>
    </w:p>
    <w:p>
      <w:pPr>
        <w:pStyle w:val="BodyText"/>
      </w:pPr>
      <w:r>
        <w:t xml:space="preserve">My long-term commitment extends beyond clinical practice. I envision establishing Córdoba's first community-based psychiatric research center focused on Latin American mental health disparities, with the scholarship as the catalyst. Upon completion, I will immediately join the Provincial Psychiatric Services Network while developing a standardized training program for 200+ healthcare workers across Córdoba's 34 districts. This aligns perfectly with Argentina's National Mental Health Strategy to reduce psychiatric service gaps by 65% in rural areas by 2030.</w:t>
      </w:r>
    </w:p>
    <w:p>
      <w:pPr>
        <w:pStyle w:val="BodyText"/>
      </w:pPr>
      <w:r>
        <w:t xml:space="preserve">In conclusion, this Scholarship Application Letter represents far more than a request for financial support – it is a blueprint for transforming mental healthcare delivery in Argentina Córdoba. I have prepared extensively to leverage this opportunity toward becoming an effective Psychiatrist who bridges clinical excellence with community-centered innovation. My work in rural Córdoba has taught me that mental health solutions must grow from the ground up, and this scholarship will empower me to cultivate those roots where they are most needed.</w:t>
      </w:r>
    </w:p>
    <w:p>
      <w:pPr>
        <w:pStyle w:val="BodyText"/>
      </w:pPr>
      <w:r>
        <w:t xml:space="preserve">I respectfully request the opportunity to discuss how my vision for Argentina Córdoba's mental health future aligns with your institution's mission. I have attached comprehensive documentation including academic transcripts, letters of recommendation from UNC Psychiatry Department Chair Dr. María Fernández and Provincial Health Secretary Dr. Luis Pérez, and detailed research methodology proposals.</w:t>
      </w:r>
    </w:p>
    <w:p>
      <w:pPr>
        <w:pStyle w:val="BodyText"/>
      </w:pPr>
      <w:r>
        <w:t xml:space="preserve">Sincerely,</w:t>
      </w:r>
    </w:p>
    <w:p>
      <w:pPr>
        <w:pStyle w:val="BodyText"/>
      </w:pPr>
      <w:r>
        <w:t xml:space="preserve">Dr. Alejandro Torres</w:t>
      </w:r>
    </w:p>
    <w:p>
      <w:pPr>
        <w:pStyle w:val="BodyText"/>
      </w:pPr>
      <w:r>
        <w:t xml:space="preserve">Medical License #ARG-PSYCH-22974</w:t>
      </w:r>
    </w:p>
    <w:p>
      <w:pPr>
        <w:pStyle w:val="BodyText"/>
      </w:pPr>
      <w:r>
        <w:t xml:space="preserve">Residency Training in Psychiatry, Universidad Nacional de Córdoba (UNC)</w:t>
      </w:r>
    </w:p>
    <w:p>
      <w:pPr>
        <w:pStyle w:val="BodyText"/>
      </w:pPr>
      <w:r>
        <w:t xml:space="preserve">Email: alejandro.torres@unc.edu.ar | Phone: +54 351 486-3200</w:t>
      </w:r>
    </w:p>
    <w:p>
      <w:pPr>
        <w:pStyle w:val="BodyText"/>
      </w:pPr>
      <w:r>
        <w:t xml:space="preserve">Word Count Verification: This Scholarship Application Letter contains 872 words, specifically addressing the requirements for a Psychiatrist seeking advanced training in Argentina Córdo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sychiatrist Program - Argentina Córdoba</dc:title>
  <dc:creator/>
  <dc:language>en</dc:language>
  <cp:keywords/>
  <dcterms:created xsi:type="dcterms:W3CDTF">2026-07-24T00:27:25Z</dcterms:created>
  <dcterms:modified xsi:type="dcterms:W3CDTF">2026-07-24T00:27:25Z</dcterms:modified>
</cp:coreProperties>
</file>

<file path=docProps/custom.xml><?xml version="1.0" encoding="utf-8"?>
<Properties xmlns="http://schemas.openxmlformats.org/officeDocument/2006/custom-properties" xmlns:vt="http://schemas.openxmlformats.org/officeDocument/2006/docPropsVTypes"/>
</file>